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6D46E" w14:textId="77777777" w:rsidR="00500A0F" w:rsidRDefault="0070600A">
      <w:pPr>
        <w:pStyle w:val="Title"/>
      </w:pPr>
      <w:r>
        <w:t>Real Analysis Qualifying Examination, Fall 2014</w:t>
      </w:r>
    </w:p>
    <w:p w14:paraId="1A9660CF" w14:textId="77777777" w:rsidR="00500A0F" w:rsidRDefault="0070600A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160CA7E3" w14:textId="77777777" w:rsidR="00500A0F" w:rsidRDefault="0070600A">
      <w:pPr>
        <w:pStyle w:val="FirstParagraph"/>
      </w:pPr>
      <w:r>
        <w:t>The six problems on this exam have equal weighting.</w:t>
      </w:r>
    </w:p>
    <w:p w14:paraId="7E917C43" w14:textId="77777777" w:rsidR="00500A0F" w:rsidRDefault="0070600A">
      <w:pPr>
        <w:pStyle w:val="Heading2"/>
      </w:pPr>
      <w:bookmarkStart w:id="3" w:name="problems"/>
      <w:bookmarkEnd w:id="2"/>
      <w:r>
        <w:t>Problems</w:t>
      </w:r>
    </w:p>
    <w:p w14:paraId="2E591D83" w14:textId="77777777" w:rsidR="00500A0F" w:rsidRDefault="0070600A">
      <w:pPr>
        <w:pStyle w:val="Compact"/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continuous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for which the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uniformly. Prove that the sum function </w:t>
      </w:r>
      <m:oMath>
        <m:r>
          <w:rPr>
            <w:rFonts w:ascii="Cambria Math" w:hAnsi="Cambria Math"/>
          </w:rPr>
          <m:t>f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is also continuous.</w:t>
      </w:r>
    </w:p>
    <w:p w14:paraId="2BCDF824" w14:textId="77777777" w:rsidR="00500A0F" w:rsidRDefault="0070600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I</m:t>
        </m:r>
      </m:oMath>
      <w:r>
        <w:t xml:space="preserve"> be an index set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→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17B556D8" w14:textId="77777777" w:rsidR="00500A0F" w:rsidRDefault="0070600A">
      <w:pPr>
        <w:pStyle w:val="Compact"/>
        <w:numPr>
          <w:ilvl w:val="1"/>
          <w:numId w:val="3"/>
        </w:numPr>
      </w:pPr>
      <w:r>
        <w:t>Show that if</w:t>
      </w:r>
    </w:p>
    <w:p w14:paraId="22D1672D" w14:textId="77777777" w:rsidR="00500A0F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a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⊂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 J </m:t>
              </m:r>
              <m:r>
                <m:rPr>
                  <m:nor/>
                </m:rPr>
                <m:t>finite</m:t>
              </m:r>
            </m:lim>
          </m:limLow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a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&lt;∞,</m:t>
          </m:r>
        </m:oMath>
      </m:oMathPara>
    </w:p>
    <w:p w14:paraId="566FE07E" w14:textId="77777777" w:rsidR="00500A0F" w:rsidRDefault="0070600A">
      <w:pPr>
        <w:pStyle w:val="Compact"/>
        <w:numPr>
          <w:ilvl w:val="1"/>
          <w:numId w:val="1"/>
        </w:numPr>
      </w:pPr>
      <w:r>
        <w:t xml:space="preserve">then </w:t>
      </w:r>
      <m:oMath>
        <m:r>
          <w:rPr>
            <w:rFonts w:ascii="Cambria Math" w:hAnsi="Cambria Math"/>
          </w:rPr>
          <m:t>I</m:t>
        </m:r>
      </m:oMath>
      <w:r>
        <w:t xml:space="preserve"> is countable.</w:t>
      </w:r>
    </w:p>
    <w:p w14:paraId="1D0435FD" w14:textId="77777777" w:rsidR="00500A0F" w:rsidRDefault="0070600A">
      <w:pPr>
        <w:pStyle w:val="Compact"/>
        <w:numPr>
          <w:ilvl w:val="1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I</m:t>
        </m:r>
        <m:r>
          <m:rPr>
            <m:scr m:val="double-struck"/>
            <m:sty m:val="p"/>
          </m:rPr>
          <w:rPr>
            <w:rFonts w:ascii="Cambria Math" w:hAnsi="Cambria Math"/>
          </w:rPr>
          <m:t>=Q</m:t>
        </m:r>
      </m:oMath>
      <w:r>
        <w:t xml:space="preserve">, and that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q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Q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a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Show that the function </w:t>
      </w:r>
      <m:oMath>
        <m:r>
          <w:rPr>
            <w:rFonts w:ascii="Cambria Math" w:hAnsi="Cambria Math"/>
          </w:rPr>
          <m:t>f</m:t>
        </m:r>
      </m:oMath>
      <w:r>
        <w:t xml:space="preserve">, defined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by</w:t>
      </w:r>
    </w:p>
    <w:p w14:paraId="4597FA2F" w14:textId="77777777" w:rsidR="00500A0F" w:rsidRDefault="0070600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q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Q,</m:t>
              </m:r>
              <m:r>
                <w:rPr>
                  <w:rFonts w:ascii="Cambria Math" w:hAnsi="Cambria Math"/>
                </w:rPr>
                <m:t> 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a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7265BDA7" w14:textId="77777777" w:rsidR="00500A0F" w:rsidRDefault="0070600A">
      <w:pPr>
        <w:pStyle w:val="Compact"/>
        <w:numPr>
          <w:ilvl w:val="1"/>
          <w:numId w:val="1"/>
        </w:numPr>
      </w:pPr>
      <w:r>
        <w:t xml:space="preserve">is continuous at </w:t>
      </w:r>
      <m:oMath>
        <m:r>
          <w:rPr>
            <w:rFonts w:ascii="Cambria Math" w:hAnsi="Cambria Math"/>
          </w:rPr>
          <m:t>x</m:t>
        </m:r>
      </m:oMath>
      <w:r>
        <w:t xml:space="preserve"> if and only if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∉Q</m:t>
        </m:r>
      </m:oMath>
      <w:r>
        <w:t>.</w:t>
      </w:r>
    </w:p>
    <w:p w14:paraId="4429B50A" w14:textId="77777777" w:rsidR="00500A0F" w:rsidRDefault="0070600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Lebesgue integr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Prove that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</w:t>
      </w:r>
    </w:p>
    <w:p w14:paraId="0F1326C3" w14:textId="77777777" w:rsidR="00500A0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ε</m:t>
          </m:r>
        </m:oMath>
      </m:oMathPara>
    </w:p>
    <w:p w14:paraId="6CC2D06B" w14:textId="77777777" w:rsidR="00500A0F" w:rsidRDefault="0070600A">
      <w:pPr>
        <w:pStyle w:val="Compact"/>
        <w:numPr>
          <w:ilvl w:val="0"/>
          <w:numId w:val="1"/>
        </w:numPr>
      </w:pPr>
      <w:r>
        <w:t xml:space="preserve">wheneve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>.</w:t>
      </w:r>
    </w:p>
    <w:p w14:paraId="08C280F3" w14:textId="77777777" w:rsidR="00500A0F" w:rsidRDefault="0070600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 Prove that if</w:t>
      </w:r>
    </w:p>
    <w:p w14:paraId="28D9A94B" w14:textId="77777777" w:rsidR="00500A0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14072DF" w14:textId="77777777" w:rsidR="00500A0F" w:rsidRDefault="0070600A">
      <w:pPr>
        <w:pStyle w:val="Compact"/>
        <w:numPr>
          <w:ilvl w:val="0"/>
          <w:numId w:val="1"/>
        </w:numPr>
      </w:pPr>
      <w:r>
        <w:t xml:space="preserve">for all continuous functions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the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lmost everywhere.</w:t>
      </w:r>
    </w:p>
    <w:p w14:paraId="60839992" w14:textId="77777777" w:rsidR="00500A0F" w:rsidRDefault="00500A0F">
      <w:pPr>
        <w:pStyle w:val="Compact"/>
        <w:numPr>
          <w:ilvl w:val="0"/>
          <w:numId w:val="2"/>
        </w:numPr>
      </w:pPr>
    </w:p>
    <w:p w14:paraId="33A75799" w14:textId="77777777" w:rsidR="00500A0F" w:rsidRDefault="0070600A">
      <w:pPr>
        <w:pStyle w:val="Compact"/>
        <w:numPr>
          <w:ilvl w:val="1"/>
          <w:numId w:val="4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</m:oMath>
      <w:r>
        <w:t xml:space="preserve"> is continuous with compact support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, then</w:t>
      </w:r>
    </w:p>
    <w:p w14:paraId="35D84F17" w14:textId="77777777" w:rsidR="00500A0F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65EFC46" w14:textId="77777777" w:rsidR="00500A0F" w:rsidRDefault="0070600A">
      <w:pPr>
        <w:pStyle w:val="Compact"/>
        <w:numPr>
          <w:ilvl w:val="1"/>
          <w:numId w:val="4"/>
        </w:numPr>
      </w:pPr>
      <w:r>
        <w:t xml:space="preserve">Extend the result above to function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use this extension to 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4500D7E1" w14:textId="77777777" w:rsidR="00500A0F" w:rsidRDefault="0070600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4C66B365" w14:textId="77777777" w:rsidR="00500A0F" w:rsidRDefault="0070600A">
      <w:pPr>
        <w:pStyle w:val="Compact"/>
        <w:numPr>
          <w:ilvl w:val="1"/>
          <w:numId w:val="1"/>
        </w:numPr>
      </w:pPr>
      <w:r>
        <w:t>is both bounded and uniformly continuous.</w:t>
      </w:r>
    </w:p>
    <w:p w14:paraId="1AFD0FAC" w14:textId="77777777" w:rsidR="00500A0F" w:rsidRDefault="0070600A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≤∞</m:t>
        </m:r>
      </m:oMath>
      <w:r>
        <w:t xml:space="preserve"> be conjugate exponents, i.e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794EF520" w14:textId="77777777" w:rsidR="00500A0F" w:rsidRDefault="0070600A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q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500A0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4487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7DC4B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43425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8781738">
    <w:abstractNumId w:val="0"/>
  </w:num>
  <w:num w:numId="2" w16cid:durableId="16222271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6964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1031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0A0F"/>
    <w:rsid w:val="00500A0F"/>
    <w:rsid w:val="0070600A"/>
    <w:rsid w:val="00897189"/>
    <w:rsid w:val="009B61D0"/>
    <w:rsid w:val="00B32B2D"/>
    <w:rsid w:val="00CB1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CDAA5"/>
  <w15:docId w15:val="{8E981532-7952-462D-A094-B366E7775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9</Words>
  <Characters>1168</Characters>
  <Application>Microsoft Office Word</Application>
  <DocSecurity>0</DocSecurity>
  <Lines>32</Lines>
  <Paragraphs>25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Fall 2014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